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81B18" w14:textId="0677B23B" w:rsidR="000F19E1" w:rsidRPr="00B537D1" w:rsidRDefault="00B537D1" w:rsidP="00B22F38">
      <w:pPr>
        <w:rPr>
          <w:rFonts w:ascii="Arial" w:hAnsi="Arial" w:cs="Arial"/>
          <w:b/>
          <w:sz w:val="28"/>
          <w:szCs w:val="28"/>
        </w:rPr>
      </w:pPr>
      <w:r w:rsidRPr="00B537D1">
        <w:rPr>
          <w:rFonts w:ascii="Arial" w:hAnsi="Arial" w:cs="Arial"/>
          <w:noProof/>
          <w:color w:val="23527C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FE665A3" wp14:editId="1BFFEA93">
            <wp:simplePos x="0" y="0"/>
            <wp:positionH relativeFrom="column">
              <wp:posOffset>3499485</wp:posOffset>
            </wp:positionH>
            <wp:positionV relativeFrom="paragraph">
              <wp:posOffset>0</wp:posOffset>
            </wp:positionV>
            <wp:extent cx="2667000" cy="581025"/>
            <wp:effectExtent l="0" t="0" r="0" b="9525"/>
            <wp:wrapTight wrapText="bothSides">
              <wp:wrapPolygon edited="0">
                <wp:start x="0" y="0"/>
                <wp:lineTo x="0" y="12039"/>
                <wp:lineTo x="14966" y="21246"/>
                <wp:lineTo x="21446" y="21246"/>
                <wp:lineTo x="21446" y="2833"/>
                <wp:lineTo x="20520" y="0"/>
                <wp:lineTo x="0" y="0"/>
              </wp:wrapPolygon>
            </wp:wrapTight>
            <wp:docPr id="1" name="Picture 1" descr="Healthwatch Salford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althwatch Salford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22B9" w:rsidRPr="00B537D1">
        <w:rPr>
          <w:rFonts w:ascii="Arial" w:hAnsi="Arial" w:cs="Arial"/>
          <w:b/>
          <w:sz w:val="28"/>
          <w:szCs w:val="28"/>
        </w:rPr>
        <w:t>Healthwatch Salford Board Meeting</w:t>
      </w:r>
    </w:p>
    <w:p w14:paraId="44C07ECE" w14:textId="0CE9F564" w:rsidR="001722B9" w:rsidRPr="00B537D1" w:rsidRDefault="001722B9" w:rsidP="00B22F38">
      <w:pPr>
        <w:rPr>
          <w:rFonts w:ascii="Arial" w:hAnsi="Arial" w:cs="Arial"/>
          <w:b/>
          <w:sz w:val="28"/>
          <w:szCs w:val="28"/>
        </w:rPr>
      </w:pPr>
      <w:r w:rsidRPr="00B537D1">
        <w:rPr>
          <w:rFonts w:ascii="Arial" w:hAnsi="Arial" w:cs="Arial"/>
          <w:b/>
          <w:sz w:val="28"/>
          <w:szCs w:val="28"/>
        </w:rPr>
        <w:t xml:space="preserve">Part 1 </w:t>
      </w:r>
    </w:p>
    <w:p w14:paraId="7514594F" w14:textId="77777777" w:rsidR="00BA47B9" w:rsidRPr="00B537D1" w:rsidRDefault="00BA47B9" w:rsidP="00B22F38">
      <w:pPr>
        <w:rPr>
          <w:rFonts w:ascii="Arial" w:hAnsi="Arial" w:cs="Arial"/>
          <w:sz w:val="28"/>
          <w:szCs w:val="28"/>
          <w:u w:val="single"/>
        </w:rPr>
      </w:pPr>
      <w:r w:rsidRPr="00B537D1">
        <w:rPr>
          <w:rFonts w:ascii="Arial" w:hAnsi="Arial" w:cs="Arial"/>
          <w:sz w:val="28"/>
          <w:szCs w:val="28"/>
          <w:u w:val="single"/>
        </w:rPr>
        <w:t>Agenda</w:t>
      </w:r>
    </w:p>
    <w:p w14:paraId="28B313A0" w14:textId="77777777" w:rsidR="000F19E1" w:rsidRDefault="000F19E1" w:rsidP="000F19E1">
      <w:pPr>
        <w:pStyle w:val="PlainText"/>
        <w:jc w:val="center"/>
        <w:rPr>
          <w:b/>
          <w:bCs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7938"/>
      </w:tblGrid>
      <w:tr w:rsidR="00BA47B9" w:rsidRPr="00FB543B" w14:paraId="610F7774" w14:textId="77777777" w:rsidTr="00115F74">
        <w:tc>
          <w:tcPr>
            <w:tcW w:w="1696" w:type="dxa"/>
          </w:tcPr>
          <w:p w14:paraId="7904B890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Day &amp; Date</w:t>
            </w:r>
          </w:p>
        </w:tc>
        <w:tc>
          <w:tcPr>
            <w:tcW w:w="7938" w:type="dxa"/>
          </w:tcPr>
          <w:p w14:paraId="45296B8A" w14:textId="72F17444" w:rsidR="00BA47B9" w:rsidRPr="00FB543B" w:rsidRDefault="00516AC3" w:rsidP="00BA47B9">
            <w:pPr>
              <w:pStyle w:val="PlainText"/>
              <w:rPr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Wednesday </w:t>
            </w:r>
            <w:r w:rsidR="003F011C">
              <w:rPr>
                <w:rFonts w:cs="Arial"/>
                <w:sz w:val="22"/>
                <w:szCs w:val="22"/>
              </w:rPr>
              <w:t>7</w:t>
            </w:r>
            <w:r w:rsidR="003F011C" w:rsidRPr="003F011C">
              <w:rPr>
                <w:rFonts w:cs="Arial"/>
                <w:sz w:val="22"/>
                <w:szCs w:val="22"/>
                <w:vertAlign w:val="superscript"/>
              </w:rPr>
              <w:t>th</w:t>
            </w:r>
            <w:r w:rsidR="003F011C">
              <w:rPr>
                <w:rFonts w:cs="Arial"/>
                <w:sz w:val="22"/>
                <w:szCs w:val="22"/>
              </w:rPr>
              <w:t xml:space="preserve"> December 2022</w:t>
            </w:r>
          </w:p>
        </w:tc>
      </w:tr>
      <w:tr w:rsidR="00BA47B9" w:rsidRPr="00FB543B" w14:paraId="24BCB313" w14:textId="77777777" w:rsidTr="00115F74">
        <w:tc>
          <w:tcPr>
            <w:tcW w:w="1696" w:type="dxa"/>
          </w:tcPr>
          <w:p w14:paraId="296693AE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7938" w:type="dxa"/>
          </w:tcPr>
          <w:p w14:paraId="5F3C3B52" w14:textId="6A8D20DD" w:rsidR="00BA47B9" w:rsidRPr="00FB543B" w:rsidRDefault="004751AC" w:rsidP="00051E9A">
            <w:pPr>
              <w:pStyle w:val="PlainTex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3.00pm until 4.00pm </w:t>
            </w:r>
          </w:p>
        </w:tc>
      </w:tr>
      <w:tr w:rsidR="00BA47B9" w:rsidRPr="00FB543B" w14:paraId="5B3088B1" w14:textId="77777777" w:rsidTr="00115F74">
        <w:tc>
          <w:tcPr>
            <w:tcW w:w="1696" w:type="dxa"/>
          </w:tcPr>
          <w:p w14:paraId="762EA429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Venue</w:t>
            </w:r>
          </w:p>
        </w:tc>
        <w:tc>
          <w:tcPr>
            <w:tcW w:w="7938" w:type="dxa"/>
          </w:tcPr>
          <w:p w14:paraId="07CDE3ED" w14:textId="532010AC" w:rsidR="00C845E7" w:rsidRPr="00FB543B" w:rsidRDefault="00722CA2" w:rsidP="00C845E7">
            <w:pPr>
              <w:pStyle w:val="Body"/>
              <w:rPr>
                <w:rFonts w:ascii="Arial" w:hAnsi="Arial" w:cs="Arial"/>
              </w:rPr>
            </w:pPr>
            <w:r w:rsidRPr="00FB543B">
              <w:rPr>
                <w:rFonts w:ascii="Arial" w:hAnsi="Arial" w:cs="Arial"/>
                <w:bCs/>
              </w:rPr>
              <w:t>Zoom</w:t>
            </w:r>
            <w:r w:rsidR="00C845E7" w:rsidRPr="00FB543B">
              <w:rPr>
                <w:rFonts w:ascii="Arial" w:hAnsi="Arial" w:cs="Arial"/>
                <w:bCs/>
              </w:rPr>
              <w:t xml:space="preserve"> (</w:t>
            </w:r>
            <w:r w:rsidR="00C845E7" w:rsidRPr="00FB543B">
              <w:rPr>
                <w:rFonts w:ascii="Arial" w:hAnsi="Arial" w:cs="Arial"/>
                <w:lang w:val="en-US"/>
              </w:rPr>
              <w:t>Board agreement under 41(6) of HWS constitution to the Board meeting being conducted by electronic means)</w:t>
            </w:r>
          </w:p>
          <w:p w14:paraId="765CA4F0" w14:textId="00ADB219" w:rsidR="00BA47B9" w:rsidRPr="00FB543B" w:rsidRDefault="00BA47B9" w:rsidP="00BA47B9">
            <w:pPr>
              <w:pStyle w:val="PlainText"/>
              <w:rPr>
                <w:bCs/>
                <w:sz w:val="22"/>
                <w:szCs w:val="22"/>
              </w:rPr>
            </w:pPr>
          </w:p>
        </w:tc>
      </w:tr>
    </w:tbl>
    <w:p w14:paraId="3792CE32" w14:textId="77777777" w:rsidR="00AD4BFF" w:rsidRPr="000F19E1" w:rsidRDefault="00AD4BFF" w:rsidP="001722B9">
      <w:pPr>
        <w:pStyle w:val="PlainText"/>
        <w:rPr>
          <w:b/>
          <w:bCs/>
          <w:szCs w:val="24"/>
        </w:rPr>
      </w:pPr>
    </w:p>
    <w:tbl>
      <w:tblPr>
        <w:tblStyle w:val="TableGrid"/>
        <w:tblW w:w="9831" w:type="dxa"/>
        <w:tblLook w:val="04A0" w:firstRow="1" w:lastRow="0" w:firstColumn="1" w:lastColumn="0" w:noHBand="0" w:noVBand="1"/>
      </w:tblPr>
      <w:tblGrid>
        <w:gridCol w:w="725"/>
        <w:gridCol w:w="1433"/>
        <w:gridCol w:w="3482"/>
        <w:gridCol w:w="2316"/>
        <w:gridCol w:w="1875"/>
      </w:tblGrid>
      <w:tr w:rsidR="00781312" w14:paraId="3DBEB054" w14:textId="77777777" w:rsidTr="0084583E">
        <w:trPr>
          <w:trHeight w:val="550"/>
        </w:trPr>
        <w:tc>
          <w:tcPr>
            <w:tcW w:w="725" w:type="dxa"/>
          </w:tcPr>
          <w:p w14:paraId="2E3F1E00" w14:textId="77777777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Item No</w:t>
            </w:r>
          </w:p>
        </w:tc>
        <w:tc>
          <w:tcPr>
            <w:tcW w:w="4915" w:type="dxa"/>
            <w:gridSpan w:val="2"/>
          </w:tcPr>
          <w:p w14:paraId="466EB31A" w14:textId="77777777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Item Details</w:t>
            </w:r>
          </w:p>
        </w:tc>
        <w:tc>
          <w:tcPr>
            <w:tcW w:w="2316" w:type="dxa"/>
          </w:tcPr>
          <w:p w14:paraId="1FD9C2C4" w14:textId="593DC9B1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 xml:space="preserve">Lead </w:t>
            </w:r>
          </w:p>
        </w:tc>
        <w:tc>
          <w:tcPr>
            <w:tcW w:w="1874" w:type="dxa"/>
          </w:tcPr>
          <w:p w14:paraId="00119646" w14:textId="073FD5E6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Paper/Verbal</w:t>
            </w:r>
          </w:p>
        </w:tc>
      </w:tr>
      <w:tr w:rsidR="00781312" w14:paraId="5CD82E99" w14:textId="77777777" w:rsidTr="0084583E">
        <w:trPr>
          <w:trHeight w:val="550"/>
        </w:trPr>
        <w:tc>
          <w:tcPr>
            <w:tcW w:w="725" w:type="dxa"/>
          </w:tcPr>
          <w:p w14:paraId="4DFF1297" w14:textId="109E0B05" w:rsidR="00781312" w:rsidRPr="00FB543B" w:rsidRDefault="003C09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915" w:type="dxa"/>
            <w:gridSpan w:val="2"/>
          </w:tcPr>
          <w:p w14:paraId="4D790272" w14:textId="19A8F42C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Welcome, Introductions and Apologies</w:t>
            </w:r>
          </w:p>
          <w:p w14:paraId="365FB637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10DE3DEA" w14:textId="7B2974F2" w:rsidR="00781312" w:rsidRPr="00FB543B" w:rsidRDefault="003C09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Phil Morgan, </w:t>
            </w:r>
            <w:r w:rsidR="00781312" w:rsidRPr="00FB543B">
              <w:rPr>
                <w:rFonts w:cs="Arial"/>
                <w:sz w:val="22"/>
                <w:szCs w:val="22"/>
              </w:rPr>
              <w:t>Chair</w:t>
            </w:r>
          </w:p>
        </w:tc>
        <w:tc>
          <w:tcPr>
            <w:tcW w:w="1874" w:type="dxa"/>
          </w:tcPr>
          <w:p w14:paraId="696B84F2" w14:textId="3013F21D" w:rsidR="00781312" w:rsidRPr="00FB543B" w:rsidRDefault="00781312" w:rsidP="001722B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81312" w14:paraId="457D25AF" w14:textId="77777777" w:rsidTr="0084583E">
        <w:trPr>
          <w:trHeight w:val="1926"/>
        </w:trPr>
        <w:tc>
          <w:tcPr>
            <w:tcW w:w="725" w:type="dxa"/>
          </w:tcPr>
          <w:p w14:paraId="1C7A3A51" w14:textId="4C79CDA9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  <w:p w14:paraId="181BFA96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4691913" w14:textId="10B0BA09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81312" w:rsidRPr="00FB543B">
              <w:rPr>
                <w:rFonts w:cs="Arial"/>
                <w:sz w:val="22"/>
                <w:szCs w:val="22"/>
              </w:rPr>
              <w:t>.1</w:t>
            </w:r>
          </w:p>
          <w:p w14:paraId="4EF39371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716C2FF6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BDD273C" w14:textId="77777777" w:rsidR="00FB543B" w:rsidRPr="00FB543B" w:rsidRDefault="00FB543B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5E78EF5E" w14:textId="62503254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81312" w:rsidRPr="00FB543B">
              <w:rPr>
                <w:rFonts w:cs="Arial"/>
                <w:sz w:val="22"/>
                <w:szCs w:val="22"/>
              </w:rPr>
              <w:t>.2</w:t>
            </w:r>
          </w:p>
        </w:tc>
        <w:tc>
          <w:tcPr>
            <w:tcW w:w="4915" w:type="dxa"/>
            <w:gridSpan w:val="2"/>
          </w:tcPr>
          <w:p w14:paraId="6083E4DA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Minutes and Action Log</w:t>
            </w:r>
          </w:p>
          <w:p w14:paraId="3EEF7B21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453651A" w14:textId="7186B249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Minutes of the Meeting held </w:t>
            </w:r>
            <w:r w:rsidR="00520BF5">
              <w:rPr>
                <w:rFonts w:cs="Arial"/>
                <w:sz w:val="22"/>
                <w:szCs w:val="22"/>
              </w:rPr>
              <w:t xml:space="preserve">on </w:t>
            </w:r>
            <w:r w:rsidR="003F011C">
              <w:rPr>
                <w:rFonts w:cs="Arial"/>
                <w:sz w:val="22"/>
                <w:szCs w:val="22"/>
              </w:rPr>
              <w:t>14</w:t>
            </w:r>
            <w:r w:rsidR="003F011C" w:rsidRPr="003F011C">
              <w:rPr>
                <w:rFonts w:cs="Arial"/>
                <w:sz w:val="22"/>
                <w:szCs w:val="22"/>
                <w:vertAlign w:val="superscript"/>
              </w:rPr>
              <w:t>th</w:t>
            </w:r>
            <w:r w:rsidR="003F011C">
              <w:rPr>
                <w:rFonts w:cs="Arial"/>
                <w:sz w:val="22"/>
                <w:szCs w:val="22"/>
              </w:rPr>
              <w:t xml:space="preserve"> September</w:t>
            </w:r>
            <w:r w:rsidR="00516AC3">
              <w:rPr>
                <w:rFonts w:cs="Arial"/>
                <w:sz w:val="22"/>
                <w:szCs w:val="22"/>
              </w:rPr>
              <w:t xml:space="preserve"> 2022</w:t>
            </w:r>
          </w:p>
          <w:p w14:paraId="0E5A4E32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39768D09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ction Log update</w:t>
            </w:r>
          </w:p>
          <w:p w14:paraId="140D66F1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79189066" w14:textId="0BDD6A52" w:rsidR="00781312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5CA87240" w14:textId="083C19AE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4" w:type="dxa"/>
          </w:tcPr>
          <w:p w14:paraId="0538E488" w14:textId="3FB4C80F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Paper </w:t>
            </w:r>
          </w:p>
          <w:p w14:paraId="72A3D8EB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2C5B353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781312" w14:paraId="73729E0E" w14:textId="77777777" w:rsidTr="0084583E">
        <w:trPr>
          <w:trHeight w:val="550"/>
        </w:trPr>
        <w:tc>
          <w:tcPr>
            <w:tcW w:w="725" w:type="dxa"/>
          </w:tcPr>
          <w:p w14:paraId="528B9580" w14:textId="709C86EA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915" w:type="dxa"/>
            <w:gridSpan w:val="2"/>
          </w:tcPr>
          <w:p w14:paraId="07B2175A" w14:textId="77777777" w:rsidR="00781312" w:rsidRPr="00FB543B" w:rsidRDefault="00781312" w:rsidP="006227B5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Declaration of interest</w:t>
            </w:r>
          </w:p>
          <w:p w14:paraId="4FF32B70" w14:textId="56368720" w:rsidR="003C098D" w:rsidRPr="00FB543B" w:rsidRDefault="003C098D" w:rsidP="006227B5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35236883" w14:textId="77777777" w:rsidR="00781312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3ED63CA8" w14:textId="3A60F853" w:rsidR="003C098D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4" w:type="dxa"/>
          </w:tcPr>
          <w:p w14:paraId="3BE1D21F" w14:textId="58CB5035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  <w:p w14:paraId="6146C7FA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FB543B" w14:paraId="69C1D570" w14:textId="77777777" w:rsidTr="0084583E">
        <w:trPr>
          <w:trHeight w:val="550"/>
        </w:trPr>
        <w:tc>
          <w:tcPr>
            <w:tcW w:w="725" w:type="dxa"/>
          </w:tcPr>
          <w:p w14:paraId="35B07796" w14:textId="0F606956" w:rsidR="00FB543B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915" w:type="dxa"/>
            <w:gridSpan w:val="2"/>
          </w:tcPr>
          <w:p w14:paraId="1DD8620B" w14:textId="77777777" w:rsidR="00FB543B" w:rsidRPr="00FB543B" w:rsidRDefault="00FB543B" w:rsidP="006227B5">
            <w:pPr>
              <w:pStyle w:val="PlainText"/>
              <w:rPr>
                <w:sz w:val="22"/>
                <w:szCs w:val="22"/>
              </w:rPr>
            </w:pPr>
            <w:r w:rsidRPr="00FB543B">
              <w:rPr>
                <w:sz w:val="22"/>
                <w:szCs w:val="22"/>
              </w:rPr>
              <w:t>Question from members of the public</w:t>
            </w:r>
          </w:p>
          <w:p w14:paraId="4DE873AF" w14:textId="27811391" w:rsidR="00FB543B" w:rsidRPr="00FB543B" w:rsidRDefault="00FB543B" w:rsidP="006227B5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858403D" w14:textId="77777777" w:rsidR="00FB543B" w:rsidRPr="00FB543B" w:rsidRDefault="00FB543B" w:rsidP="00FB543B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69AAD145" w14:textId="77777777" w:rsidR="00FB543B" w:rsidRPr="00FB543B" w:rsidRDefault="00FB543B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4" w:type="dxa"/>
          </w:tcPr>
          <w:p w14:paraId="592B35F5" w14:textId="39DA0A0A" w:rsidR="00FB543B" w:rsidRPr="00FB543B" w:rsidRDefault="00FB543B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</w:tc>
      </w:tr>
      <w:tr w:rsidR="00EE7DEF" w14:paraId="18482C8E" w14:textId="77777777" w:rsidTr="0084583E">
        <w:trPr>
          <w:trHeight w:val="1389"/>
        </w:trPr>
        <w:tc>
          <w:tcPr>
            <w:tcW w:w="725" w:type="dxa"/>
          </w:tcPr>
          <w:p w14:paraId="7EECA9C1" w14:textId="7689EE0A" w:rsidR="00EE7DEF" w:rsidRPr="00FB543B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915" w:type="dxa"/>
            <w:gridSpan w:val="2"/>
          </w:tcPr>
          <w:p w14:paraId="3C96369C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  <w:r w:rsidRPr="007B7FBF">
              <w:rPr>
                <w:rFonts w:cs="Arial"/>
                <w:sz w:val="22"/>
                <w:szCs w:val="22"/>
              </w:rPr>
              <w:t xml:space="preserve">Chairs Report </w:t>
            </w:r>
          </w:p>
          <w:p w14:paraId="69B9E2A0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B37F9CE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  <w:r w:rsidRPr="007B7FBF">
              <w:rPr>
                <w:rFonts w:cs="Arial"/>
                <w:sz w:val="22"/>
                <w:szCs w:val="22"/>
              </w:rPr>
              <w:t>To receive, note and make comments on the report.</w:t>
            </w:r>
          </w:p>
          <w:p w14:paraId="5839489F" w14:textId="17A50E56" w:rsidR="00F30905" w:rsidRPr="00FB543B" w:rsidRDefault="00F30905" w:rsidP="007B7FBF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8A3F12D" w14:textId="1A301A41" w:rsidR="00EE7DEF" w:rsidRPr="00FB543B" w:rsidRDefault="007B7FBF" w:rsidP="001722B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hil Morgan, Chair</w:t>
            </w:r>
          </w:p>
        </w:tc>
        <w:tc>
          <w:tcPr>
            <w:tcW w:w="1874" w:type="dxa"/>
          </w:tcPr>
          <w:p w14:paraId="34681707" w14:textId="43C92BE0" w:rsidR="00EE7DEF" w:rsidRPr="00FB543B" w:rsidRDefault="007B7FB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EE7DEF" w14:paraId="76A3DEDD" w14:textId="77777777" w:rsidTr="0084583E">
        <w:trPr>
          <w:trHeight w:val="550"/>
        </w:trPr>
        <w:tc>
          <w:tcPr>
            <w:tcW w:w="725" w:type="dxa"/>
          </w:tcPr>
          <w:p w14:paraId="659A9ED8" w14:textId="103899E3" w:rsidR="00EE7DEF" w:rsidRPr="00FB543B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4915" w:type="dxa"/>
            <w:gridSpan w:val="2"/>
          </w:tcPr>
          <w:p w14:paraId="5B78F7AC" w14:textId="7A631521" w:rsidR="00F30905" w:rsidRPr="007B7FBF" w:rsidRDefault="007B7FBF" w:rsidP="009F1EF9">
            <w:pPr>
              <w:pStyle w:val="PlainText"/>
              <w:rPr>
                <w:sz w:val="22"/>
                <w:szCs w:val="22"/>
              </w:rPr>
            </w:pPr>
            <w:r w:rsidRPr="007B7FBF">
              <w:rPr>
                <w:sz w:val="22"/>
                <w:szCs w:val="22"/>
              </w:rPr>
              <w:t>Chief Officer update</w:t>
            </w:r>
          </w:p>
          <w:p w14:paraId="77CC9FBA" w14:textId="5AC1E4F2" w:rsidR="00F30905" w:rsidRPr="007B7FBF" w:rsidRDefault="00F30905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0018ABEB" w14:textId="10725EB1" w:rsidR="00EE7DEF" w:rsidRPr="007B7FBF" w:rsidRDefault="007B7FBF" w:rsidP="00EE7DEF">
            <w:pPr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lang w:eastAsia="en-GB"/>
              </w:rPr>
              <w:t>Sam Cook, Chief Officer</w:t>
            </w:r>
          </w:p>
        </w:tc>
        <w:tc>
          <w:tcPr>
            <w:tcW w:w="1874" w:type="dxa"/>
          </w:tcPr>
          <w:p w14:paraId="4D8807E6" w14:textId="6998C355" w:rsidR="00EE7DEF" w:rsidRPr="007B7FBF" w:rsidRDefault="007B7FB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C0238F" w14:paraId="48A43A06" w14:textId="77777777" w:rsidTr="0084583E">
        <w:trPr>
          <w:trHeight w:val="550"/>
        </w:trPr>
        <w:tc>
          <w:tcPr>
            <w:tcW w:w="725" w:type="dxa"/>
          </w:tcPr>
          <w:p w14:paraId="07961DB6" w14:textId="18CC534D" w:rsidR="00C0238F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7</w:t>
            </w:r>
          </w:p>
        </w:tc>
        <w:tc>
          <w:tcPr>
            <w:tcW w:w="4915" w:type="dxa"/>
            <w:gridSpan w:val="2"/>
          </w:tcPr>
          <w:p w14:paraId="24FE8EF5" w14:textId="6ECC1F1D" w:rsidR="00C0238F" w:rsidRPr="007B7FBF" w:rsidRDefault="003F011C" w:rsidP="009F1EF9">
            <w:pPr>
              <w:pStyle w:val="Plain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P </w:t>
            </w:r>
            <w:r w:rsidR="00C0238F">
              <w:rPr>
                <w:sz w:val="22"/>
                <w:szCs w:val="22"/>
              </w:rPr>
              <w:t>report</w:t>
            </w:r>
          </w:p>
        </w:tc>
        <w:tc>
          <w:tcPr>
            <w:tcW w:w="2316" w:type="dxa"/>
          </w:tcPr>
          <w:p w14:paraId="54BF1D8D" w14:textId="79B20781" w:rsidR="00C0238F" w:rsidRDefault="003F011C" w:rsidP="00EE7DEF">
            <w:pPr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lang w:eastAsia="en-GB"/>
              </w:rPr>
              <w:t>Mark Lupton</w:t>
            </w:r>
            <w:r w:rsidR="00C0238F">
              <w:rPr>
                <w:rFonts w:ascii="Arial" w:hAnsi="Arial" w:cs="Arial"/>
                <w:lang w:eastAsia="en-GB"/>
              </w:rPr>
              <w:t>, Engagement Officer</w:t>
            </w:r>
          </w:p>
        </w:tc>
        <w:tc>
          <w:tcPr>
            <w:tcW w:w="1874" w:type="dxa"/>
          </w:tcPr>
          <w:p w14:paraId="42DD8E2D" w14:textId="34AF5855" w:rsidR="00C0238F" w:rsidRDefault="00C0238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/verbal</w:t>
            </w:r>
          </w:p>
        </w:tc>
      </w:tr>
      <w:tr w:rsidR="003C098D" w14:paraId="393EB668" w14:textId="77777777" w:rsidTr="0084583E">
        <w:trPr>
          <w:trHeight w:val="1100"/>
        </w:trPr>
        <w:tc>
          <w:tcPr>
            <w:tcW w:w="725" w:type="dxa"/>
          </w:tcPr>
          <w:p w14:paraId="3418F3D0" w14:textId="4C3AEABA" w:rsidR="003C098D" w:rsidRPr="00FB543B" w:rsidRDefault="008224B7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</w:t>
            </w:r>
          </w:p>
        </w:tc>
        <w:tc>
          <w:tcPr>
            <w:tcW w:w="4915" w:type="dxa"/>
            <w:gridSpan w:val="2"/>
          </w:tcPr>
          <w:p w14:paraId="218E77A6" w14:textId="77777777" w:rsidR="003C098D" w:rsidRPr="00FB543B" w:rsidRDefault="003C098D" w:rsidP="009F1EF9">
            <w:pPr>
              <w:pStyle w:val="PlainText"/>
              <w:rPr>
                <w:sz w:val="22"/>
                <w:szCs w:val="22"/>
              </w:rPr>
            </w:pPr>
            <w:r w:rsidRPr="00FB543B">
              <w:rPr>
                <w:sz w:val="22"/>
                <w:szCs w:val="22"/>
              </w:rPr>
              <w:t>Representatives Feedback [anything exceptional to report]</w:t>
            </w:r>
          </w:p>
          <w:p w14:paraId="4917A594" w14:textId="343C0B6E" w:rsidR="003C098D" w:rsidRPr="00FB543B" w:rsidRDefault="003C098D" w:rsidP="009F1EF9">
            <w:pPr>
              <w:pStyle w:val="PlainText"/>
              <w:rPr>
                <w:i/>
                <w:iCs/>
                <w:sz w:val="22"/>
                <w:szCs w:val="22"/>
              </w:rPr>
            </w:pPr>
          </w:p>
          <w:p w14:paraId="3C4E3686" w14:textId="714A43CB" w:rsidR="00FB543B" w:rsidRPr="00FB543B" w:rsidRDefault="00FB543B" w:rsidP="009F1EF9">
            <w:pPr>
              <w:pStyle w:val="PlainText"/>
              <w:rPr>
                <w:rFonts w:cs="Arial"/>
                <w:i/>
                <w:iCs/>
                <w:sz w:val="22"/>
                <w:szCs w:val="22"/>
              </w:rPr>
            </w:pPr>
          </w:p>
        </w:tc>
        <w:tc>
          <w:tcPr>
            <w:tcW w:w="2316" w:type="dxa"/>
          </w:tcPr>
          <w:p w14:paraId="1F8E82DB" w14:textId="3777C205" w:rsidR="003C098D" w:rsidRPr="00FB543B" w:rsidRDefault="00FB543B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ll</w:t>
            </w:r>
          </w:p>
        </w:tc>
        <w:tc>
          <w:tcPr>
            <w:tcW w:w="1874" w:type="dxa"/>
          </w:tcPr>
          <w:p w14:paraId="393ECCAC" w14:textId="7CAC5EB6" w:rsidR="003C098D" w:rsidRPr="00FB543B" w:rsidRDefault="00FB543B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81312" w14:paraId="1B7595D2" w14:textId="77777777" w:rsidTr="0084583E">
        <w:trPr>
          <w:trHeight w:val="825"/>
        </w:trPr>
        <w:tc>
          <w:tcPr>
            <w:tcW w:w="725" w:type="dxa"/>
          </w:tcPr>
          <w:p w14:paraId="31226544" w14:textId="2152466E" w:rsidR="00781312" w:rsidRPr="00FB543B" w:rsidRDefault="008224B7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9</w:t>
            </w:r>
          </w:p>
          <w:p w14:paraId="10603100" w14:textId="67E3F089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4915" w:type="dxa"/>
            <w:gridSpan w:val="2"/>
          </w:tcPr>
          <w:p w14:paraId="42F76902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ny Other Business</w:t>
            </w:r>
          </w:p>
          <w:p w14:paraId="73710C95" w14:textId="77777777" w:rsidR="009E682E" w:rsidRPr="00FB543B" w:rsidRDefault="009E682E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40E78FA5" w14:textId="3B8638AA" w:rsidR="009E682E" w:rsidRPr="00FB543B" w:rsidRDefault="009E682E" w:rsidP="003C098D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0305C90" w14:textId="77777777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ll</w:t>
            </w:r>
          </w:p>
          <w:p w14:paraId="2D3DA4D6" w14:textId="77777777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E7E95EB" w14:textId="6A3BBBBC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4" w:type="dxa"/>
          </w:tcPr>
          <w:p w14:paraId="71A44589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  <w:p w14:paraId="6084CE26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294A1E35" w14:textId="1720A4A0" w:rsidR="009E682E" w:rsidRPr="00FB543B" w:rsidRDefault="009E682E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F75ED3" w14:paraId="1A2B9B5F" w14:textId="77777777" w:rsidTr="0084583E">
        <w:trPr>
          <w:trHeight w:val="550"/>
        </w:trPr>
        <w:tc>
          <w:tcPr>
            <w:tcW w:w="2158" w:type="dxa"/>
            <w:gridSpan w:val="2"/>
          </w:tcPr>
          <w:p w14:paraId="09016678" w14:textId="77777777" w:rsidR="00F75ED3" w:rsidRPr="00FB543B" w:rsidRDefault="00F75ED3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Date &amp; Time of Next Meeting</w:t>
            </w:r>
          </w:p>
        </w:tc>
        <w:tc>
          <w:tcPr>
            <w:tcW w:w="7673" w:type="dxa"/>
            <w:gridSpan w:val="3"/>
          </w:tcPr>
          <w:p w14:paraId="19467EFB" w14:textId="7059D5EA" w:rsidR="00C10A2C" w:rsidRPr="00FB543B" w:rsidRDefault="00C10A2C" w:rsidP="007123E5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Board meeting </w:t>
            </w:r>
            <w:r w:rsidR="00E946DF">
              <w:rPr>
                <w:rFonts w:cs="Arial"/>
                <w:sz w:val="22"/>
                <w:szCs w:val="22"/>
              </w:rPr>
              <w:t>8</w:t>
            </w:r>
            <w:r w:rsidRPr="00C10A2C">
              <w:rPr>
                <w:rFonts w:cs="Arial"/>
                <w:sz w:val="22"/>
                <w:szCs w:val="22"/>
                <w:vertAlign w:val="superscript"/>
              </w:rPr>
              <w:t>th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="00E946DF">
              <w:rPr>
                <w:rFonts w:cs="Arial"/>
                <w:sz w:val="22"/>
                <w:szCs w:val="22"/>
              </w:rPr>
              <w:t>February</w:t>
            </w:r>
            <w:r>
              <w:rPr>
                <w:rFonts w:cs="Arial"/>
                <w:sz w:val="22"/>
                <w:szCs w:val="22"/>
              </w:rPr>
              <w:t xml:space="preserve"> 3pm</w:t>
            </w:r>
          </w:p>
          <w:p w14:paraId="3C476648" w14:textId="77777777" w:rsidR="00B90D32" w:rsidRPr="00FB543B" w:rsidRDefault="00B90D3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</w:tbl>
    <w:p w14:paraId="63534A82" w14:textId="77777777" w:rsidR="00F30905" w:rsidRPr="00F30905" w:rsidRDefault="00F30905" w:rsidP="00F30905"/>
    <w:sectPr w:rsidR="00F30905" w:rsidRPr="00F30905" w:rsidSect="00F25B0F">
      <w:pgSz w:w="11906" w:h="16838"/>
      <w:pgMar w:top="794" w:right="1134" w:bottom="79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0FE05" w14:textId="77777777" w:rsidR="001F34AC" w:rsidRDefault="001F34AC" w:rsidP="00F30905">
      <w:r>
        <w:separator/>
      </w:r>
    </w:p>
  </w:endnote>
  <w:endnote w:type="continuationSeparator" w:id="0">
    <w:p w14:paraId="53625F40" w14:textId="77777777" w:rsidR="001F34AC" w:rsidRDefault="001F34AC" w:rsidP="00F309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F09B2" w14:textId="77777777" w:rsidR="001F34AC" w:rsidRDefault="001F34AC" w:rsidP="00F30905">
      <w:r>
        <w:separator/>
      </w:r>
    </w:p>
  </w:footnote>
  <w:footnote w:type="continuationSeparator" w:id="0">
    <w:p w14:paraId="401DD1EF" w14:textId="77777777" w:rsidR="001F34AC" w:rsidRDefault="001F34AC" w:rsidP="00F30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724BD"/>
    <w:multiLevelType w:val="hybridMultilevel"/>
    <w:tmpl w:val="5DD42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684127"/>
    <w:multiLevelType w:val="hybridMultilevel"/>
    <w:tmpl w:val="65F6216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4C86CB8"/>
    <w:multiLevelType w:val="hybridMultilevel"/>
    <w:tmpl w:val="4F087E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415DDE"/>
    <w:multiLevelType w:val="hybridMultilevel"/>
    <w:tmpl w:val="A7F86AB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35DFE"/>
    <w:multiLevelType w:val="hybridMultilevel"/>
    <w:tmpl w:val="530ED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9054DE"/>
    <w:multiLevelType w:val="hybridMultilevel"/>
    <w:tmpl w:val="278690B8"/>
    <w:lvl w:ilvl="0" w:tplc="08090001">
      <w:start w:val="1"/>
      <w:numFmt w:val="bullet"/>
      <w:lvlText w:val=""/>
      <w:lvlJc w:val="left"/>
      <w:pPr>
        <w:ind w:left="45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4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1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86" w:hanging="360"/>
      </w:pPr>
      <w:rPr>
        <w:rFonts w:ascii="Wingdings" w:hAnsi="Wingdings" w:hint="default"/>
      </w:rPr>
    </w:lvl>
  </w:abstractNum>
  <w:abstractNum w:abstractNumId="6" w15:restartNumberingAfterBreak="0">
    <w:nsid w:val="71191DD9"/>
    <w:multiLevelType w:val="hybridMultilevel"/>
    <w:tmpl w:val="68064B8A"/>
    <w:lvl w:ilvl="0" w:tplc="08090001">
      <w:start w:val="1"/>
      <w:numFmt w:val="bullet"/>
      <w:lvlText w:val=""/>
      <w:lvlJc w:val="left"/>
      <w:pPr>
        <w:ind w:left="38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5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2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9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6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4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1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8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566" w:hanging="360"/>
      </w:pPr>
      <w:rPr>
        <w:rFonts w:ascii="Wingdings" w:hAnsi="Wingdings" w:hint="default"/>
      </w:rPr>
    </w:lvl>
  </w:abstractNum>
  <w:abstractNum w:abstractNumId="7" w15:restartNumberingAfterBreak="0">
    <w:nsid w:val="7B327F56"/>
    <w:multiLevelType w:val="hybridMultilevel"/>
    <w:tmpl w:val="CC3EF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758204">
    <w:abstractNumId w:val="1"/>
  </w:num>
  <w:num w:numId="2" w16cid:durableId="1231964726">
    <w:abstractNumId w:val="7"/>
  </w:num>
  <w:num w:numId="3" w16cid:durableId="19208218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63729456">
    <w:abstractNumId w:val="2"/>
  </w:num>
  <w:num w:numId="5" w16cid:durableId="469054008">
    <w:abstractNumId w:val="6"/>
  </w:num>
  <w:num w:numId="6" w16cid:durableId="590629127">
    <w:abstractNumId w:val="5"/>
  </w:num>
  <w:num w:numId="7" w16cid:durableId="247539148">
    <w:abstractNumId w:val="4"/>
  </w:num>
  <w:num w:numId="8" w16cid:durableId="616789767">
    <w:abstractNumId w:val="3"/>
  </w:num>
  <w:num w:numId="9" w16cid:durableId="179123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yMjMztDA3M7JQ0lEKTi0uzszPAykwrAUA5rmO7SwAAAA="/>
  </w:docVars>
  <w:rsids>
    <w:rsidRoot w:val="000F19E1"/>
    <w:rsid w:val="00040188"/>
    <w:rsid w:val="00051E9A"/>
    <w:rsid w:val="00067CC1"/>
    <w:rsid w:val="0008287F"/>
    <w:rsid w:val="000A6C89"/>
    <w:rsid w:val="000F19E1"/>
    <w:rsid w:val="00105757"/>
    <w:rsid w:val="00115F74"/>
    <w:rsid w:val="0012398F"/>
    <w:rsid w:val="0013014F"/>
    <w:rsid w:val="00136652"/>
    <w:rsid w:val="00152F8F"/>
    <w:rsid w:val="00153808"/>
    <w:rsid w:val="00155396"/>
    <w:rsid w:val="00156507"/>
    <w:rsid w:val="00163EED"/>
    <w:rsid w:val="00164C4B"/>
    <w:rsid w:val="001722B9"/>
    <w:rsid w:val="00181C9D"/>
    <w:rsid w:val="00181CFC"/>
    <w:rsid w:val="001A4DFA"/>
    <w:rsid w:val="001B3B34"/>
    <w:rsid w:val="001D19C0"/>
    <w:rsid w:val="001D5C6B"/>
    <w:rsid w:val="001D62D7"/>
    <w:rsid w:val="001F34AC"/>
    <w:rsid w:val="001F3D0B"/>
    <w:rsid w:val="002109AF"/>
    <w:rsid w:val="00210A15"/>
    <w:rsid w:val="0022480E"/>
    <w:rsid w:val="00255563"/>
    <w:rsid w:val="002718EB"/>
    <w:rsid w:val="0027641C"/>
    <w:rsid w:val="002835D2"/>
    <w:rsid w:val="002A28F0"/>
    <w:rsid w:val="002D2FD3"/>
    <w:rsid w:val="002E24CB"/>
    <w:rsid w:val="002E32B7"/>
    <w:rsid w:val="00311F85"/>
    <w:rsid w:val="003242F2"/>
    <w:rsid w:val="003277E4"/>
    <w:rsid w:val="0034206C"/>
    <w:rsid w:val="003566DB"/>
    <w:rsid w:val="00363152"/>
    <w:rsid w:val="0037506B"/>
    <w:rsid w:val="00395149"/>
    <w:rsid w:val="00396CE2"/>
    <w:rsid w:val="003B1BEC"/>
    <w:rsid w:val="003C098D"/>
    <w:rsid w:val="003C2444"/>
    <w:rsid w:val="003D3813"/>
    <w:rsid w:val="003E17DA"/>
    <w:rsid w:val="003F011C"/>
    <w:rsid w:val="003F18A9"/>
    <w:rsid w:val="0040401B"/>
    <w:rsid w:val="00422D1A"/>
    <w:rsid w:val="004337C5"/>
    <w:rsid w:val="004363F2"/>
    <w:rsid w:val="00446745"/>
    <w:rsid w:val="00456C16"/>
    <w:rsid w:val="00461FE3"/>
    <w:rsid w:val="00463288"/>
    <w:rsid w:val="00463710"/>
    <w:rsid w:val="00464F07"/>
    <w:rsid w:val="00471FA5"/>
    <w:rsid w:val="004751AC"/>
    <w:rsid w:val="00475B8F"/>
    <w:rsid w:val="004B1C7E"/>
    <w:rsid w:val="004D31A6"/>
    <w:rsid w:val="004D6989"/>
    <w:rsid w:val="004E3C55"/>
    <w:rsid w:val="004F40A3"/>
    <w:rsid w:val="00501F75"/>
    <w:rsid w:val="00502183"/>
    <w:rsid w:val="005138DA"/>
    <w:rsid w:val="00514FBF"/>
    <w:rsid w:val="00516AC3"/>
    <w:rsid w:val="00520BF5"/>
    <w:rsid w:val="00571AFD"/>
    <w:rsid w:val="00581779"/>
    <w:rsid w:val="00581E8C"/>
    <w:rsid w:val="005B20C7"/>
    <w:rsid w:val="005D67DC"/>
    <w:rsid w:val="005E480B"/>
    <w:rsid w:val="005E6A70"/>
    <w:rsid w:val="005F50D4"/>
    <w:rsid w:val="00613FF7"/>
    <w:rsid w:val="00621642"/>
    <w:rsid w:val="006227B5"/>
    <w:rsid w:val="006431A0"/>
    <w:rsid w:val="006450E1"/>
    <w:rsid w:val="00651342"/>
    <w:rsid w:val="00682DD4"/>
    <w:rsid w:val="0068334D"/>
    <w:rsid w:val="0068708E"/>
    <w:rsid w:val="006B1F22"/>
    <w:rsid w:val="006C50DA"/>
    <w:rsid w:val="006E1E3D"/>
    <w:rsid w:val="006E4D3D"/>
    <w:rsid w:val="006E71EB"/>
    <w:rsid w:val="006F2D7C"/>
    <w:rsid w:val="007123E5"/>
    <w:rsid w:val="00722CA2"/>
    <w:rsid w:val="00724402"/>
    <w:rsid w:val="00724ABB"/>
    <w:rsid w:val="00734EB9"/>
    <w:rsid w:val="007420A7"/>
    <w:rsid w:val="00754B06"/>
    <w:rsid w:val="00764762"/>
    <w:rsid w:val="00781312"/>
    <w:rsid w:val="007911CD"/>
    <w:rsid w:val="007A4992"/>
    <w:rsid w:val="007B2DB1"/>
    <w:rsid w:val="007B7FBF"/>
    <w:rsid w:val="007C3E63"/>
    <w:rsid w:val="007F4291"/>
    <w:rsid w:val="008176BE"/>
    <w:rsid w:val="008224B7"/>
    <w:rsid w:val="008304DB"/>
    <w:rsid w:val="00834C07"/>
    <w:rsid w:val="0084583E"/>
    <w:rsid w:val="008956D4"/>
    <w:rsid w:val="008B01B6"/>
    <w:rsid w:val="008C74EE"/>
    <w:rsid w:val="008D531A"/>
    <w:rsid w:val="00902D5E"/>
    <w:rsid w:val="00936B9C"/>
    <w:rsid w:val="00943E2D"/>
    <w:rsid w:val="00944950"/>
    <w:rsid w:val="009463CE"/>
    <w:rsid w:val="00960E0E"/>
    <w:rsid w:val="00993BBE"/>
    <w:rsid w:val="009B2728"/>
    <w:rsid w:val="009D6F7A"/>
    <w:rsid w:val="009E682E"/>
    <w:rsid w:val="009F1EF9"/>
    <w:rsid w:val="009F2132"/>
    <w:rsid w:val="00A3529E"/>
    <w:rsid w:val="00A60A9C"/>
    <w:rsid w:val="00A836C1"/>
    <w:rsid w:val="00A91381"/>
    <w:rsid w:val="00A93576"/>
    <w:rsid w:val="00A936A3"/>
    <w:rsid w:val="00AB3530"/>
    <w:rsid w:val="00AC0A6D"/>
    <w:rsid w:val="00AC3F6A"/>
    <w:rsid w:val="00AC4320"/>
    <w:rsid w:val="00AC4F87"/>
    <w:rsid w:val="00AD4BFF"/>
    <w:rsid w:val="00B22F38"/>
    <w:rsid w:val="00B5097A"/>
    <w:rsid w:val="00B537D1"/>
    <w:rsid w:val="00B54A2F"/>
    <w:rsid w:val="00B5502E"/>
    <w:rsid w:val="00B834B6"/>
    <w:rsid w:val="00B90D32"/>
    <w:rsid w:val="00B94587"/>
    <w:rsid w:val="00BA47B9"/>
    <w:rsid w:val="00BB1D0A"/>
    <w:rsid w:val="00BC5A2E"/>
    <w:rsid w:val="00BC6B04"/>
    <w:rsid w:val="00BD7BFB"/>
    <w:rsid w:val="00C0238F"/>
    <w:rsid w:val="00C10A2C"/>
    <w:rsid w:val="00C1172D"/>
    <w:rsid w:val="00C37AAD"/>
    <w:rsid w:val="00C733E4"/>
    <w:rsid w:val="00C845E7"/>
    <w:rsid w:val="00CA0D0C"/>
    <w:rsid w:val="00CB12F0"/>
    <w:rsid w:val="00CB4676"/>
    <w:rsid w:val="00CB7D2A"/>
    <w:rsid w:val="00CD3B29"/>
    <w:rsid w:val="00CF288C"/>
    <w:rsid w:val="00D0309D"/>
    <w:rsid w:val="00D103D9"/>
    <w:rsid w:val="00D14A75"/>
    <w:rsid w:val="00D52D9F"/>
    <w:rsid w:val="00D864BF"/>
    <w:rsid w:val="00D924C1"/>
    <w:rsid w:val="00D93785"/>
    <w:rsid w:val="00D95E2A"/>
    <w:rsid w:val="00D97DED"/>
    <w:rsid w:val="00DD7D71"/>
    <w:rsid w:val="00DE2F85"/>
    <w:rsid w:val="00DF7165"/>
    <w:rsid w:val="00E041FA"/>
    <w:rsid w:val="00E072DC"/>
    <w:rsid w:val="00E14861"/>
    <w:rsid w:val="00E163C3"/>
    <w:rsid w:val="00E31E09"/>
    <w:rsid w:val="00E4366E"/>
    <w:rsid w:val="00E478D9"/>
    <w:rsid w:val="00E537BE"/>
    <w:rsid w:val="00E554C5"/>
    <w:rsid w:val="00E57709"/>
    <w:rsid w:val="00E64189"/>
    <w:rsid w:val="00E946DF"/>
    <w:rsid w:val="00EA4E46"/>
    <w:rsid w:val="00EB1ADF"/>
    <w:rsid w:val="00EC226C"/>
    <w:rsid w:val="00EE7DEF"/>
    <w:rsid w:val="00EF6766"/>
    <w:rsid w:val="00F00796"/>
    <w:rsid w:val="00F01722"/>
    <w:rsid w:val="00F25B0F"/>
    <w:rsid w:val="00F30905"/>
    <w:rsid w:val="00F3345B"/>
    <w:rsid w:val="00F43E3F"/>
    <w:rsid w:val="00F52BE3"/>
    <w:rsid w:val="00F644F8"/>
    <w:rsid w:val="00F75ED3"/>
    <w:rsid w:val="00F86835"/>
    <w:rsid w:val="00F86EA5"/>
    <w:rsid w:val="00F8762C"/>
    <w:rsid w:val="00F9309B"/>
    <w:rsid w:val="00F95E0A"/>
    <w:rsid w:val="00F96BED"/>
    <w:rsid w:val="00FB36C9"/>
    <w:rsid w:val="00FB543B"/>
    <w:rsid w:val="00FD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1457"/>
  <w15:chartTrackingRefBased/>
  <w15:docId w15:val="{ACF2140A-6929-455A-A1AA-5327E3F7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D0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F19E1"/>
    <w:rPr>
      <w:rFonts w:ascii="Arial" w:hAnsi="Arial" w:cstheme="minorBid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F19E1"/>
    <w:rPr>
      <w:rFonts w:ascii="Arial" w:hAnsi="Arial"/>
      <w:sz w:val="24"/>
      <w:szCs w:val="21"/>
    </w:rPr>
  </w:style>
  <w:style w:type="character" w:customStyle="1" w:styleId="xbe">
    <w:name w:val="_xbe"/>
    <w:basedOn w:val="DefaultParagraphFont"/>
    <w:rsid w:val="000F19E1"/>
  </w:style>
  <w:style w:type="paragraph" w:styleId="BalloonText">
    <w:name w:val="Balloon Text"/>
    <w:basedOn w:val="Normal"/>
    <w:link w:val="BalloonTextChar"/>
    <w:uiPriority w:val="99"/>
    <w:semiHidden/>
    <w:unhideWhenUsed/>
    <w:rsid w:val="005021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18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D103D9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D103D9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D103D9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39"/>
    <w:rsid w:val="00F87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845E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309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0905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309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090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healthwatchsalford.co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urray</dc:creator>
  <cp:keywords/>
  <dc:description/>
  <cp:lastModifiedBy>Holly Mansoor</cp:lastModifiedBy>
  <cp:revision>4</cp:revision>
  <cp:lastPrinted>2022-02-14T10:51:00Z</cp:lastPrinted>
  <dcterms:created xsi:type="dcterms:W3CDTF">2022-12-05T12:13:00Z</dcterms:created>
  <dcterms:modified xsi:type="dcterms:W3CDTF">2022-12-05T12:39:00Z</dcterms:modified>
</cp:coreProperties>
</file>